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sychiatrist position at your esteemed institution in Japan Osaka. As a dedicated and compassionate mental health professional with extensive experience in diagnosing and treating a wide range of psychiatric conditions, I am eager to contribute my skills and expertise to support the growing demand for quality mental healthcare in this vibrant city. Japan Osaka, known for its rich cultural heritage and modern infrastructure, presents an exciting opportunity to work within a dynamic healthcare environment while embracing the unique challenges and rewards of practicing psychiatry in this region.</w:t>
      </w:r>
    </w:p>
    <w:p>
      <w:pPr>
        <w:pStyle w:val="BodyText"/>
      </w:pPr>
      <w:r>
        <w:t xml:space="preserve">Throughout my career as a Psychiatrist, I have developed a deep commitment to understanding the complex interplay between psychological well-being and cultural context. My training at [Medical School/Institution Name] equipped me with a strong foundation in evidence-based treatment modalities, including cognitive-behavioral therapy (CBT), psychopharmacology, and integrated care models. I have also gained valuable experience in working with diverse populations, which has honed my ability to adapt therapeutic approaches to meet the specific needs of individuals from varying cultural backgrounds. This experience is particularly relevant as I seek to serve patients in Japan Osaka, where cultural sensitivity and respect for local values are paramount to effective psychiatric care.</w:t>
      </w:r>
    </w:p>
    <w:p>
      <w:pPr>
        <w:pStyle w:val="BodyText"/>
      </w:pPr>
      <w:r>
        <w:t xml:space="preserve">One of the key aspects that draws me to the Psychiatrist role in Japan Osaka is the opportunity to contribute to a healthcare system that prioritizes holistic patient care. The Japanese approach to mental health often emphasizes collaboration among multidisciplinary teams, and I have consistently thrived in environments where communication and teamwork are central to delivering optimal outcomes. My ability to build trust with patients, coupled with my proficiency in diagnosing and managing conditions such as depression, anxiety disorders, bipolar disorder, and schizophrenia, aligns closely with the expectations of this position. I am particularly drawn to the prospect of working alongside colleagues who share a commitment to innovation and compassion in psychiatry.</w:t>
      </w:r>
    </w:p>
    <w:p>
      <w:pPr>
        <w:pStyle w:val="BodyText"/>
      </w:pPr>
      <w:r>
        <w:t xml:space="preserve">Japan Osaka has long been a hub of medical advancement and cultural diversity, making it an ideal location for a Psychiatrist seeking to expand their professional horizons. The city’s blend of traditional values and modern healthcare practices creates a unique setting where mental health professionals can make a meaningful impact. I am especially interested in exploring opportunities to address the rising awareness of mental health issues in Japan, where stigma is gradually being dismantled through education and advocacy. My goal is to help patients navigate their challenges with empathy, while also contributing to initiatives that promote mental wellness within the community.</w:t>
      </w:r>
    </w:p>
    <w:p>
      <w:pPr>
        <w:pStyle w:val="BodyText"/>
      </w:pPr>
      <w:r>
        <w:t xml:space="preserve">In addition to my clinical expertise, I bring a strong dedication to continuous learning and professional development. I have actively participated in workshops and conferences focused on emerging trends in psychiatry, including the integration of technology in therapy and cultural competence training. These experiences have reinforced my belief that a Psychiatrist must be not only a skilled clinician but also an advocate for their patients’ overall well-being. I am confident that my background and values align with the mission of your institution, which I understand is deeply rooted in providing compassionate, patient-centered care.</w:t>
      </w:r>
    </w:p>
    <w:p>
      <w:pPr>
        <w:pStyle w:val="BodyText"/>
      </w:pPr>
      <w:r>
        <w:t xml:space="preserve">What excites me most about the opportunity to work as a Psychiatrist in Japan Osaka is the chance to engage with a community that values both tradition and progress. The city’s bustling urban landscape is complemented by its serene temples, lush parks, and welcoming neighborhoods, all of which contribute to a high quality of life. I am eager to immerse myself in this environment while contributing my expertise to support individuals on their paths to mental health recovery. My ability to communicate effectively in English and my willingness to learn Japanese further demonstrate my commitment to integrating into the local community and providing culturally responsive care.</w:t>
      </w:r>
    </w:p>
    <w:p>
      <w:pPr>
        <w:pStyle w:val="BodyText"/>
      </w:pPr>
      <w:r>
        <w:t xml:space="preserve">I would be honored to bring my passion for psychiatry, combined with a deep respect for the cultural nuances of Japan Osaka, to your team. I am confident that my skills, experience, and dedication will enable me to make a positive contribution to your institution’s mission. I would welcome the opportunity to discuss how my background and vision align with the goals of your psychiatric department. Thank you for considering my application, and I look forward to the possibility of contributing to the well-being of patients in Japan Osaka.</w:t>
      </w:r>
    </w:p>
    <w:p>
      <w:pPr>
        <w:pStyle w:val="BodyText"/>
      </w:pPr>
      <w:r>
        <w:t xml:space="preserve">Sincerely,</w:t>
      </w:r>
      <w:r>
        <w:br/>
      </w:r>
      <w:r>
        <w:t xml:space="preserve">[Your Full Name]</w:t>
      </w:r>
      <w:r>
        <w:br/>
      </w:r>
      <w:r>
        <w:t xml:space="preserve">[Your Address]</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Japan Osaka</dc:title>
  <dc:creator/>
  <cp:keywords/>
  <dcterms:created xsi:type="dcterms:W3CDTF">2025-12-11T06:55:48Z</dcterms:created>
  <dcterms:modified xsi:type="dcterms:W3CDTF">2025-12-11T06:55:48Z</dcterms:modified>
</cp:coreProperties>
</file>

<file path=docProps/custom.xml><?xml version="1.0" encoding="utf-8"?>
<Properties xmlns="http://schemas.openxmlformats.org/officeDocument/2006/custom-properties" xmlns:vt="http://schemas.openxmlformats.org/officeDocument/2006/docPropsVTypes"/>
</file>